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596a8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9d7a03b-1929-49a1-9b62-4d5718b48e6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20:48:56Z</dcterms:created>
  <dcterms:modified xsi:type="dcterms:W3CDTF">2023-06-24T2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